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84B09" w:rsidRPr="00084B09" w:rsidRDefault="00084B09" w:rsidP="00084B09">
      <w:pPr>
        <w:shd w:val="clear" w:color="auto" w:fill="FFFFFF"/>
        <w:spacing w:after="0" w:line="240" w:lineRule="auto"/>
        <w:textAlignment w:val="baseline"/>
        <w:outlineLvl w:val="0"/>
        <w:rPr>
          <w:rFonts w:ascii="Times New Roman" w:eastAsia="Times New Roman" w:hAnsi="Times New Roman" w:cs="Times New Roman"/>
          <w:b/>
          <w:bCs/>
          <w:color w:val="2C2C2C"/>
          <w:kern w:val="36"/>
          <w:sz w:val="30"/>
          <w:szCs w:val="30"/>
          <w:lang w:eastAsia="en-IN"/>
        </w:rPr>
      </w:pPr>
      <w:r w:rsidRPr="00084B09">
        <w:rPr>
          <w:rFonts w:ascii="Times New Roman" w:eastAsia="Times New Roman" w:hAnsi="Times New Roman" w:cs="Times New Roman"/>
          <w:b/>
          <w:bCs/>
          <w:color w:val="2C2C2C"/>
          <w:kern w:val="36"/>
          <w:sz w:val="30"/>
          <w:szCs w:val="30"/>
          <w:lang w:eastAsia="en-IN"/>
        </w:rPr>
        <w:t>Summary of MATLAB Onramp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Basic syntax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0"/>
        <w:gridCol w:w="6600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4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x = pi</w:t>
              </w:r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reate variables with the equal sign (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=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).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br/>
              <w:t>The left-side (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) is the variable name containing the value on the right-side (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pi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)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5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y = sin(-5)</w:t>
              </w:r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You can provide inputs to a function using parentheses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Desktop management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17"/>
        <w:gridCol w:w="1580"/>
        <w:gridCol w:w="4299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Function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6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save</w:t>
              </w:r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IN"/>
              </w:rPr>
              <w:t>save </w:t>
            </w:r>
            <w:proofErr w:type="spellStart"/>
            <w:r w:rsidRPr="00084B09">
              <w:rPr>
                <w:rFonts w:ascii="Consolas" w:eastAsia="Times New Roman" w:hAnsi="Consolas" w:cs="Courier New"/>
                <w:color w:val="A020F0"/>
                <w:sz w:val="20"/>
                <w:szCs w:val="20"/>
                <w:bdr w:val="none" w:sz="0" w:space="0" w:color="auto" w:frame="1"/>
                <w:lang w:eastAsia="en-IN"/>
              </w:rPr>
              <w:t>data.mat</w:t>
            </w:r>
            <w:proofErr w:type="spellEnd"/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Save your current workspace to a MAT-file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7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load</w:t>
              </w:r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IN"/>
              </w:rPr>
              <w:t>load </w:t>
            </w:r>
            <w:proofErr w:type="spellStart"/>
            <w:r w:rsidRPr="00084B09">
              <w:rPr>
                <w:rFonts w:ascii="Consolas" w:eastAsia="Times New Roman" w:hAnsi="Consolas" w:cs="Courier New"/>
                <w:color w:val="A020F0"/>
                <w:sz w:val="20"/>
                <w:szCs w:val="20"/>
                <w:bdr w:val="none" w:sz="0" w:space="0" w:color="auto" w:frame="1"/>
                <w:lang w:eastAsia="en-IN"/>
              </w:rPr>
              <w:t>data.mat</w:t>
            </w:r>
            <w:proofErr w:type="spellEnd"/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Load the variables in a MAT-file to the Workspace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8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clear</w:t>
              </w:r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lear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lear all variables from the Workspace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9" w:tgtFrame="_blank" w:history="1">
              <w:proofErr w:type="spellStart"/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clc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lc</w:t>
            </w:r>
            <w:proofErr w:type="spellEnd"/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lear all text from the Command Window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10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format</w:t>
              </w:r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IN"/>
              </w:rPr>
              <w:t>format </w:t>
            </w:r>
            <w:r w:rsidRPr="00084B09">
              <w:rPr>
                <w:rFonts w:ascii="Consolas" w:eastAsia="Times New Roman" w:hAnsi="Consolas" w:cs="Courier New"/>
                <w:color w:val="A020F0"/>
                <w:sz w:val="20"/>
                <w:szCs w:val="20"/>
                <w:bdr w:val="none" w:sz="0" w:space="0" w:color="auto" w:frame="1"/>
                <w:lang w:eastAsia="en-IN"/>
              </w:rPr>
              <w:t>long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hange how numeric output is displayed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Array types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580"/>
        <w:gridCol w:w="1300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4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scalar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3 5]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ow vector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;3]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olumn vector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3 4 5;6 7 8]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matrix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Evenly-spaced vectors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10"/>
        <w:gridCol w:w="6255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:4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reate a vector from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to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4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, spaced by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, using the </w:t>
            </w:r>
            <w:hyperlink r:id="rId11" w:tgtFrame="_blank" w:history="1">
              <w:r w:rsidRPr="00084B09">
                <w:rPr>
                  <w:rFonts w:ascii="Times New Roman" w:eastAsia="Times New Roman" w:hAnsi="Times New Roman" w:cs="Times New Roman"/>
                  <w:color w:val="607890"/>
                  <w:sz w:val="20"/>
                  <w:szCs w:val="20"/>
                  <w:u w:val="single"/>
                  <w:lang w:eastAsia="en-IN"/>
                </w:rPr>
                <w:t>colon (</w:t>
              </w:r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:</w:t>
              </w:r>
              <w:r w:rsidRPr="00084B09">
                <w:rPr>
                  <w:rFonts w:ascii="Times New Roman" w:eastAsia="Times New Roman" w:hAnsi="Times New Roman" w:cs="Times New Roman"/>
                  <w:color w:val="607890"/>
                  <w:sz w:val="20"/>
                  <w:szCs w:val="20"/>
                  <w:u w:val="single"/>
                  <w:lang w:eastAsia="en-IN"/>
                </w:rPr>
                <w:t>)</w:t>
              </w:r>
            </w:hyperlink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operator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:0.5:4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reate a vector from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to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4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, spaced by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.5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12" w:tgtFrame="_blank" w:history="1">
              <w:proofErr w:type="spellStart"/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linspace</w:t>
              </w:r>
              <w:proofErr w:type="spellEnd"/>
            </w:hyperlink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1,10,5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reate a vector with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5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elements. The values are evenly spaced from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to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0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Creating matrices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250"/>
        <w:gridCol w:w="4613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13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rand</w:t>
              </w:r>
            </w:hyperlink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2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reate a square matrix with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rows and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columns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14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zeros</w:t>
              </w:r>
            </w:hyperlink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2,3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reate a rectangular matrix with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rows and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3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columns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Indexing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4699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lastRenderedPageBreak/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IN"/>
              </w:rPr>
              <w:t>A(</w:t>
            </w:r>
            <w:hyperlink r:id="rId15" w:tgtFrame="_blank" w:history="1">
              <w:r w:rsidRPr="00084B09">
                <w:rPr>
                  <w:rFonts w:ascii="Consolas" w:eastAsia="Times New Roman" w:hAnsi="Consolas" w:cs="Courier New"/>
                  <w:color w:val="60789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end</w:t>
              </w:r>
            </w:hyperlink>
            <w:r w:rsidRPr="00084B09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IN"/>
              </w:rPr>
              <w:t>,2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Access the element in the second column of the last row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A(</w:t>
            </w:r>
            <w:proofErr w:type="gramEnd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,: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Access the entire second row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gram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A(</w:t>
            </w:r>
            <w:proofErr w:type="gramEnd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:3,: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Access all columns of the first three rows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A(2) = 11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hange the value of the second element an array to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1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Array operations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0"/>
        <w:gridCol w:w="3144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 1; 1 1]*[2 2;2 2]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ans</w:t>
            </w:r>
            <w:proofErr w:type="spellEnd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=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4     4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4     4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erform </w:t>
            </w:r>
            <w:hyperlink r:id="rId16" w:anchor="btyv9yp-4" w:tgtFrame="_blank" w:history="1">
              <w:r w:rsidRPr="00084B09">
                <w:rPr>
                  <w:rFonts w:ascii="Times New Roman" w:eastAsia="Times New Roman" w:hAnsi="Times New Roman" w:cs="Times New Roman"/>
                  <w:color w:val="607890"/>
                  <w:sz w:val="20"/>
                  <w:szCs w:val="20"/>
                  <w:u w:val="single"/>
                  <w:lang w:eastAsia="en-IN"/>
                </w:rPr>
                <w:t>matrix multiplication</w:t>
              </w:r>
            </w:hyperlink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1 1; 1 1].*[2 2;2 2]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ans</w:t>
            </w:r>
            <w:proofErr w:type="spellEnd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=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2     2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 2     2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erform </w:t>
            </w:r>
            <w:hyperlink r:id="rId17" w:anchor="bu90xxy-1" w:tgtFrame="_blank" w:history="1">
              <w:r w:rsidRPr="00084B09">
                <w:rPr>
                  <w:rFonts w:ascii="Times New Roman" w:eastAsia="Times New Roman" w:hAnsi="Times New Roman" w:cs="Times New Roman"/>
                  <w:color w:val="607890"/>
                  <w:sz w:val="20"/>
                  <w:szCs w:val="20"/>
                  <w:u w:val="single"/>
                  <w:lang w:eastAsia="en-IN"/>
                </w:rPr>
                <w:t>element-wise multiplication</w:t>
              </w:r>
            </w:hyperlink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Multiple outputs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60"/>
        <w:gridCol w:w="5720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</w:t>
            </w: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row,xcol</w:t>
            </w:r>
            <w:proofErr w:type="spellEnd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] = </w:t>
            </w:r>
            <w:hyperlink r:id="rId18" w:anchor="bvfgzsm-6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size</w:t>
              </w:r>
            </w:hyperlink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x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Save the number of rows and columns in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to two different variables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[</w:t>
            </w: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Max,idx</w:t>
            </w:r>
            <w:proofErr w:type="spellEnd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] = </w:t>
            </w:r>
            <w:hyperlink r:id="rId19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max</w:t>
              </w:r>
            </w:hyperlink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x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alculate the maximum value of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and its corresponding index value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Documentation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140"/>
        <w:gridCol w:w="4488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20" w:tgtFrame="_blank" w:history="1">
              <w:r w:rsidRPr="00084B09">
                <w:rPr>
                  <w:rFonts w:ascii="Consolas" w:eastAsia="Times New Roman" w:hAnsi="Consolas" w:cs="Courier New"/>
                  <w:color w:val="60789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doc</w:t>
              </w:r>
            </w:hyperlink>
            <w:r w:rsidRPr="00084B09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IN"/>
              </w:rPr>
              <w:t> </w:t>
            </w:r>
            <w:proofErr w:type="spellStart"/>
            <w:r w:rsidRPr="00084B09">
              <w:rPr>
                <w:rFonts w:ascii="Consolas" w:eastAsia="Times New Roman" w:hAnsi="Consolas" w:cs="Courier New"/>
                <w:color w:val="A020F0"/>
                <w:sz w:val="20"/>
                <w:szCs w:val="20"/>
                <w:bdr w:val="none" w:sz="0" w:space="0" w:color="auto" w:frame="1"/>
                <w:lang w:eastAsia="en-IN"/>
              </w:rPr>
              <w:t>randi</w:t>
            </w:r>
            <w:proofErr w:type="spellEnd"/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Open the documentation page for the </w:t>
            </w: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andi</w:t>
            </w:r>
            <w:proofErr w:type="spellEnd"/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function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Plotting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339"/>
        <w:gridCol w:w="3577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21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plot</w:t>
              </w:r>
            </w:hyperlink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x,y,</w:t>
            </w:r>
            <w:r w:rsidRPr="00084B09">
              <w:rPr>
                <w:rFonts w:ascii="Consolas" w:eastAsia="Times New Roman" w:hAnsi="Consolas" w:cs="Courier New"/>
                <w:color w:val="A020F0"/>
                <w:sz w:val="20"/>
                <w:szCs w:val="20"/>
                <w:bdr w:val="none" w:sz="0" w:space="0" w:color="auto" w:frame="1"/>
                <w:lang w:eastAsia="en-IN"/>
              </w:rPr>
              <w:t>"ro-"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,</w:t>
            </w:r>
            <w:r w:rsidRPr="00084B09">
              <w:rPr>
                <w:rFonts w:ascii="Consolas" w:eastAsia="Times New Roman" w:hAnsi="Consolas" w:cs="Courier New"/>
                <w:color w:val="A020F0"/>
                <w:sz w:val="20"/>
                <w:szCs w:val="20"/>
                <w:bdr w:val="none" w:sz="0" w:space="0" w:color="auto" w:frame="1"/>
                <w:lang w:eastAsia="en-IN"/>
              </w:rPr>
              <w:t>"LineWidth"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,5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Plot a red (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r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) dashed (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--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) line with a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br/>
              <w:t>circle (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o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) marker, with a heavy line width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22" w:tgtFrame="_blank" w:history="1">
              <w:r w:rsidRPr="00084B09">
                <w:rPr>
                  <w:rFonts w:ascii="Consolas" w:eastAsia="Times New Roman" w:hAnsi="Consolas" w:cs="Courier New"/>
                  <w:color w:val="60789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hold</w:t>
              </w:r>
            </w:hyperlink>
            <w:r w:rsidRPr="00084B09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IN"/>
              </w:rPr>
              <w:t> </w:t>
            </w:r>
            <w:r w:rsidRPr="00084B09">
              <w:rPr>
                <w:rFonts w:ascii="Consolas" w:eastAsia="Times New Roman" w:hAnsi="Consolas" w:cs="Courier New"/>
                <w:color w:val="A020F0"/>
                <w:sz w:val="20"/>
                <w:szCs w:val="20"/>
                <w:bdr w:val="none" w:sz="0" w:space="0" w:color="auto" w:frame="1"/>
                <w:lang w:eastAsia="en-IN"/>
              </w:rPr>
              <w:t>on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Add the next line to existing plot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sz w:val="20"/>
                <w:szCs w:val="20"/>
                <w:bdr w:val="none" w:sz="0" w:space="0" w:color="auto" w:frame="1"/>
                <w:lang w:eastAsia="en-IN"/>
              </w:rPr>
              <w:t>hold </w:t>
            </w:r>
            <w:r w:rsidRPr="00084B09">
              <w:rPr>
                <w:rFonts w:ascii="Consolas" w:eastAsia="Times New Roman" w:hAnsi="Consolas" w:cs="Courier New"/>
                <w:color w:val="A020F0"/>
                <w:sz w:val="20"/>
                <w:szCs w:val="20"/>
                <w:bdr w:val="none" w:sz="0" w:space="0" w:color="auto" w:frame="1"/>
                <w:lang w:eastAsia="en-IN"/>
              </w:rPr>
              <w:t>off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reate a new axes for the next plotted line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23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title</w:t>
              </w:r>
            </w:hyperlink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</w:t>
            </w:r>
            <w:r w:rsidRPr="00084B09">
              <w:rPr>
                <w:rFonts w:ascii="Consolas" w:eastAsia="Times New Roman" w:hAnsi="Consolas" w:cs="Courier New"/>
                <w:color w:val="A020F0"/>
                <w:sz w:val="20"/>
                <w:szCs w:val="20"/>
                <w:bdr w:val="none" w:sz="0" w:space="0" w:color="auto" w:frame="1"/>
                <w:lang w:eastAsia="en-IN"/>
              </w:rPr>
              <w:t>"My Title"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)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Add a label to a plot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Using tables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79"/>
        <w:gridCol w:w="3521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lastRenderedPageBreak/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24" w:tgtFrame="_blank" w:history="1">
              <w:proofErr w:type="spellStart"/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data.HeightYards</w:t>
              </w:r>
              <w:proofErr w:type="spellEnd"/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Extract the variable </w:t>
            </w: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HeightYards</w:t>
            </w:r>
            <w:proofErr w:type="spellEnd"/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from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br/>
              <w:t>the table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data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data.HeightMeters</w:t>
            </w:r>
            <w:proofErr w:type="spellEnd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 = </w:t>
            </w: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data.HeightYards</w:t>
            </w:r>
            <w:proofErr w:type="spellEnd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*0.9144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Derive a table variable from existing data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proofErr w:type="spellStart"/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Logicals</w:t>
      </w:r>
      <w:proofErr w:type="spellEnd"/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690"/>
        <w:gridCol w:w="5076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25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[5 10 15] &gt; 12</w:t>
              </w:r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Compare a vector to the value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2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hyperlink r:id="rId26" w:tgtFrame="_blank" w:history="1">
              <w:r w:rsidRPr="00084B09">
                <w:rPr>
                  <w:rFonts w:ascii="Consolas" w:eastAsia="Times New Roman" w:hAnsi="Consolas" w:cs="Courier New"/>
                  <w:color w:val="000000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v1(v1 &gt; 6)</w:t>
              </w:r>
            </w:hyperlink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Extract all elements in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v1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that are greater than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6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(x==999) = 1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Replace all values in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that are equal to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999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with the value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</w:tbl>
    <w:p w:rsidR="00084B09" w:rsidRPr="00084B09" w:rsidRDefault="00084B09" w:rsidP="00084B09">
      <w:pPr>
        <w:spacing w:after="0" w:line="360" w:lineRule="atLeast"/>
        <w:jc w:val="both"/>
        <w:textAlignment w:val="baseline"/>
        <w:rPr>
          <w:rFonts w:ascii="Arial" w:eastAsia="Times New Roman" w:hAnsi="Arial" w:cs="Arial"/>
          <w:color w:val="444444"/>
          <w:sz w:val="20"/>
          <w:szCs w:val="20"/>
          <w:lang w:eastAsia="en-IN"/>
        </w:rPr>
      </w:pPr>
      <w:r w:rsidRPr="00084B09">
        <w:rPr>
          <w:rFonts w:ascii="Arial" w:eastAsia="Times New Roman" w:hAnsi="Arial" w:cs="Arial"/>
          <w:color w:val="444444"/>
          <w:sz w:val="20"/>
          <w:szCs w:val="20"/>
          <w:lang w:eastAsia="en-IN"/>
        </w:rPr>
        <w:t> </w:t>
      </w:r>
    </w:p>
    <w:p w:rsidR="00084B09" w:rsidRPr="00084B09" w:rsidRDefault="00084B09" w:rsidP="00084B09">
      <w:pPr>
        <w:spacing w:after="150" w:line="384" w:lineRule="atLeast"/>
        <w:jc w:val="both"/>
        <w:textAlignment w:val="baseline"/>
        <w:outlineLvl w:val="1"/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</w:pPr>
      <w:r w:rsidRPr="00084B09">
        <w:rPr>
          <w:rFonts w:ascii="Arial" w:eastAsia="Times New Roman" w:hAnsi="Arial" w:cs="Arial"/>
          <w:b/>
          <w:bCs/>
          <w:color w:val="444444"/>
          <w:sz w:val="24"/>
          <w:szCs w:val="24"/>
          <w:lang w:eastAsia="en-IN"/>
        </w:rPr>
        <w:t>Programming</w:t>
      </w:r>
    </w:p>
    <w:tbl>
      <w:tblPr>
        <w:tblW w:w="0" w:type="auto"/>
        <w:tblInd w:w="7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360"/>
        <w:gridCol w:w="3898"/>
      </w:tblGrid>
      <w:tr w:rsidR="00084B09" w:rsidRPr="00084B09" w:rsidTr="00084B09">
        <w:trPr>
          <w:tblHeader/>
        </w:trPr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Example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vAlign w:val="bottom"/>
            <w:hideMark/>
          </w:tcPr>
          <w:p w:rsidR="00084B09" w:rsidRPr="00084B09" w:rsidRDefault="00084B09" w:rsidP="00084B09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IN"/>
              </w:rPr>
              <w:t>Description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hyperlink r:id="rId27" w:tgtFrame="_blank" w:history="1">
              <w:r w:rsidRPr="00084B09">
                <w:rPr>
                  <w:rFonts w:ascii="Consolas" w:eastAsia="Times New Roman" w:hAnsi="Consolas" w:cs="Courier New"/>
                  <w:color w:val="0000FF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if</w:t>
              </w:r>
            </w:hyperlink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x &gt; 0.5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y = 3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FF"/>
                <w:sz w:val="20"/>
                <w:szCs w:val="20"/>
                <w:bdr w:val="none" w:sz="0" w:space="0" w:color="auto" w:frame="1"/>
                <w:lang w:eastAsia="en-IN"/>
              </w:rPr>
              <w:t>else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y = 4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FF"/>
                <w:sz w:val="20"/>
                <w:szCs w:val="20"/>
                <w:bdr w:val="none" w:sz="0" w:space="0" w:color="auto" w:frame="1"/>
                <w:lang w:eastAsia="en-IN"/>
              </w:rPr>
              <w:t>end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If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x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is greater than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0.5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, set the value of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y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to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3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br/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br/>
              <w:t>Otherwise, set the value of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y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to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4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  <w:tr w:rsidR="00084B09" w:rsidRPr="00084B09" w:rsidTr="00084B09"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hyperlink r:id="rId28" w:tgtFrame="_blank" w:history="1">
              <w:r w:rsidRPr="00084B09">
                <w:rPr>
                  <w:rFonts w:ascii="Consolas" w:eastAsia="Times New Roman" w:hAnsi="Consolas" w:cs="Courier New"/>
                  <w:color w:val="0000FF"/>
                  <w:sz w:val="20"/>
                  <w:szCs w:val="20"/>
                  <w:u w:val="single"/>
                  <w:bdr w:val="none" w:sz="0" w:space="0" w:color="auto" w:frame="1"/>
                  <w:lang w:eastAsia="en-IN"/>
                </w:rPr>
                <w:t>for</w:t>
              </w:r>
            </w:hyperlink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c = 1:3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 xml:space="preserve">    </w:t>
            </w:r>
            <w:proofErr w:type="spellStart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disp</w:t>
            </w:r>
            <w:proofErr w:type="spellEnd"/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(c)</w:t>
            </w:r>
          </w:p>
          <w:p w:rsidR="00084B09" w:rsidRPr="00084B09" w:rsidRDefault="00084B09" w:rsidP="00084B0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 w:line="240" w:lineRule="auto"/>
              <w:textAlignment w:val="baseline"/>
              <w:rPr>
                <w:rFonts w:ascii="Consolas" w:eastAsia="Times New Roman" w:hAnsi="Consolas" w:cs="Courier New"/>
                <w:sz w:val="20"/>
                <w:szCs w:val="20"/>
                <w:lang w:eastAsia="en-IN"/>
              </w:rPr>
            </w:pPr>
            <w:r w:rsidRPr="00084B09">
              <w:rPr>
                <w:rFonts w:ascii="Consolas" w:eastAsia="Times New Roman" w:hAnsi="Consolas" w:cs="Courier New"/>
                <w:color w:val="0000FF"/>
                <w:sz w:val="20"/>
                <w:szCs w:val="20"/>
                <w:bdr w:val="none" w:sz="0" w:space="0" w:color="auto" w:frame="1"/>
                <w:lang w:eastAsia="en-IN"/>
              </w:rPr>
              <w:t>end</w:t>
            </w:r>
          </w:p>
        </w:tc>
        <w:tc>
          <w:tcPr>
            <w:tcW w:w="0" w:type="auto"/>
            <w:tcBorders>
              <w:top w:val="single" w:sz="6" w:space="0" w:color="D3D3D3"/>
              <w:left w:val="single" w:sz="6" w:space="0" w:color="D3D3D3"/>
              <w:bottom w:val="single" w:sz="6" w:space="0" w:color="D3D3D3"/>
              <w:right w:val="single" w:sz="6" w:space="0" w:color="D3D3D3"/>
            </w:tcBorders>
            <w:shd w:val="clear" w:color="auto" w:fill="auto"/>
            <w:tcMar>
              <w:top w:w="75" w:type="dxa"/>
              <w:left w:w="75" w:type="dxa"/>
              <w:bottom w:w="75" w:type="dxa"/>
              <w:right w:w="75" w:type="dxa"/>
            </w:tcMar>
            <w:hideMark/>
          </w:tcPr>
          <w:p w:rsidR="00084B09" w:rsidRPr="00084B09" w:rsidRDefault="00084B09" w:rsidP="00084B0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The loop counter (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) progresses through the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br/>
              <w:t>values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:3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 (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1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,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2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, and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3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).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br/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br/>
              <w:t>The loop body displays each value of </w:t>
            </w:r>
            <w:r w:rsidRPr="00084B09">
              <w:rPr>
                <w:rFonts w:ascii="Consolas" w:eastAsia="Times New Roman" w:hAnsi="Consolas" w:cs="Courier New"/>
                <w:color w:val="000000"/>
                <w:sz w:val="20"/>
                <w:szCs w:val="20"/>
                <w:bdr w:val="none" w:sz="0" w:space="0" w:color="auto" w:frame="1"/>
                <w:lang w:eastAsia="en-IN"/>
              </w:rPr>
              <w:t>c</w:t>
            </w:r>
            <w:r w:rsidRPr="00084B09"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  <w:t>.</w:t>
            </w:r>
          </w:p>
        </w:tc>
      </w:tr>
    </w:tbl>
    <w:p w:rsidR="00EE128C" w:rsidRDefault="00EE128C"/>
    <w:p w:rsidR="00084B09" w:rsidRDefault="00084B09">
      <w:bookmarkStart w:id="0" w:name="_GoBack"/>
      <w:bookmarkEnd w:id="0"/>
    </w:p>
    <w:sectPr w:rsidR="00084B0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zMbAwtbSwNLI0NjRW0lEKTi0uzszPAykwrAUAYJCp4iwAAAA="/>
  </w:docVars>
  <w:rsids>
    <w:rsidRoot w:val="00084B09"/>
    <w:rsid w:val="00084B09"/>
    <w:rsid w:val="001835CB"/>
    <w:rsid w:val="00742BF5"/>
    <w:rsid w:val="00811590"/>
    <w:rsid w:val="00A01F9F"/>
    <w:rsid w:val="00EE12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61A7F64-261C-48A1-87C8-040DA81DD3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2BF5"/>
    <w:rPr>
      <w:rFonts w:ascii="Cambria Math" w:hAnsi="Cambria Math"/>
    </w:rPr>
  </w:style>
  <w:style w:type="paragraph" w:styleId="Heading1">
    <w:name w:val="heading 1"/>
    <w:basedOn w:val="Normal"/>
    <w:link w:val="Heading1Char"/>
    <w:uiPriority w:val="9"/>
    <w:qFormat/>
    <w:rsid w:val="00084B09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link w:val="Heading2Char"/>
    <w:uiPriority w:val="9"/>
    <w:qFormat/>
    <w:rsid w:val="00084B09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aliases w:val="College Font"/>
    <w:uiPriority w:val="1"/>
    <w:qFormat/>
    <w:rsid w:val="001835CB"/>
    <w:pPr>
      <w:spacing w:after="0" w:line="240" w:lineRule="auto"/>
    </w:pPr>
    <w:rPr>
      <w:rFonts w:ascii="Arial" w:hAnsi="Arial"/>
      <w:sz w:val="24"/>
    </w:rPr>
  </w:style>
  <w:style w:type="character" w:customStyle="1" w:styleId="Heading1Char">
    <w:name w:val="Heading 1 Char"/>
    <w:basedOn w:val="DefaultParagraphFont"/>
    <w:link w:val="Heading1"/>
    <w:uiPriority w:val="9"/>
    <w:rsid w:val="00084B09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customStyle="1" w:styleId="Heading2Char">
    <w:name w:val="Heading 2 Char"/>
    <w:basedOn w:val="DefaultParagraphFont"/>
    <w:link w:val="Heading2"/>
    <w:uiPriority w:val="9"/>
    <w:rsid w:val="00084B09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styleId="Hyperlink">
    <w:name w:val="Hyperlink"/>
    <w:basedOn w:val="DefaultParagraphFont"/>
    <w:uiPriority w:val="99"/>
    <w:semiHidden/>
    <w:unhideWhenUsed/>
    <w:rsid w:val="00084B09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084B09"/>
    <w:rPr>
      <w:rFonts w:ascii="Courier New" w:eastAsia="Times New Roman" w:hAnsi="Courier New" w:cs="Courier New"/>
      <w:sz w:val="20"/>
      <w:szCs w:val="20"/>
    </w:rPr>
  </w:style>
  <w:style w:type="character" w:customStyle="1" w:styleId="ident">
    <w:name w:val="ident"/>
    <w:basedOn w:val="DefaultParagraphFont"/>
    <w:rsid w:val="00084B09"/>
  </w:style>
  <w:style w:type="character" w:customStyle="1" w:styleId="pln">
    <w:name w:val="pln"/>
    <w:basedOn w:val="DefaultParagraphFont"/>
    <w:rsid w:val="00084B09"/>
  </w:style>
  <w:style w:type="character" w:customStyle="1" w:styleId="pun">
    <w:name w:val="pun"/>
    <w:basedOn w:val="DefaultParagraphFont"/>
    <w:rsid w:val="00084B09"/>
  </w:style>
  <w:style w:type="character" w:customStyle="1" w:styleId="const">
    <w:name w:val="const"/>
    <w:basedOn w:val="DefaultParagraphFont"/>
    <w:rsid w:val="00084B09"/>
  </w:style>
  <w:style w:type="character" w:customStyle="1" w:styleId="fun">
    <w:name w:val="fun"/>
    <w:basedOn w:val="DefaultParagraphFont"/>
    <w:rsid w:val="00084B09"/>
  </w:style>
  <w:style w:type="character" w:customStyle="1" w:styleId="tag">
    <w:name w:val="tag"/>
    <w:basedOn w:val="DefaultParagraphFont"/>
    <w:rsid w:val="00084B09"/>
  </w:style>
  <w:style w:type="character" w:customStyle="1" w:styleId="lit">
    <w:name w:val="lit"/>
    <w:basedOn w:val="DefaultParagraphFont"/>
    <w:rsid w:val="00084B09"/>
  </w:style>
  <w:style w:type="paragraph" w:styleId="NormalWeb">
    <w:name w:val="Normal (Web)"/>
    <w:basedOn w:val="Normal"/>
    <w:uiPriority w:val="99"/>
    <w:semiHidden/>
    <w:unhideWhenUsed/>
    <w:rsid w:val="00084B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prettyprint">
    <w:name w:val="noprettyprint"/>
    <w:basedOn w:val="DefaultParagraphFont"/>
    <w:rsid w:val="00084B09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84B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84B09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str">
    <w:name w:val="str"/>
    <w:basedOn w:val="DefaultParagraphFont"/>
    <w:rsid w:val="00084B09"/>
  </w:style>
  <w:style w:type="character" w:customStyle="1" w:styleId="kwd">
    <w:name w:val="kwd"/>
    <w:basedOn w:val="DefaultParagraphFont"/>
    <w:rsid w:val="00084B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1355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168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158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363007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athworks.com/help/matlab/ref/clear.html" TargetMode="External"/><Relationship Id="rId13" Type="http://schemas.openxmlformats.org/officeDocument/2006/relationships/hyperlink" Target="https://www.mathworks.com/help/matlab/ref/rand.html" TargetMode="External"/><Relationship Id="rId18" Type="http://schemas.openxmlformats.org/officeDocument/2006/relationships/hyperlink" Target="https://www.mathworks.com/help/matlab/ref/size.html" TargetMode="External"/><Relationship Id="rId26" Type="http://schemas.openxmlformats.org/officeDocument/2006/relationships/hyperlink" Target="https://www.mathworks.com/help/matlab/matlab_prog/find-array-elements-that-meet-a-condition.html" TargetMode="External"/><Relationship Id="rId3" Type="http://schemas.openxmlformats.org/officeDocument/2006/relationships/webSettings" Target="webSettings.xml"/><Relationship Id="rId21" Type="http://schemas.openxmlformats.org/officeDocument/2006/relationships/hyperlink" Target="https://www.mathworks.com/help/matlab/ref/plot.html" TargetMode="External"/><Relationship Id="rId7" Type="http://schemas.openxmlformats.org/officeDocument/2006/relationships/hyperlink" Target="https://www.mathworks.com/help/matlab/ref/load.html" TargetMode="External"/><Relationship Id="rId12" Type="http://schemas.openxmlformats.org/officeDocument/2006/relationships/hyperlink" Target="https://www.mathworks.com/help/matlab/ref/linspace.html" TargetMode="External"/><Relationship Id="rId17" Type="http://schemas.openxmlformats.org/officeDocument/2006/relationships/hyperlink" Target="https://www.mathworks.com/help/matlab/matlab_prog/array-vs-matrix-operations.html" TargetMode="External"/><Relationship Id="rId25" Type="http://schemas.openxmlformats.org/officeDocument/2006/relationships/hyperlink" Target="https://www.mathworks.com/help/matlab/matlab_prog/array-comparison-with-relational-operators.html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www.mathworks.com/help/matlab/matlab_prog/array-vs-matrix-operations.html" TargetMode="External"/><Relationship Id="rId20" Type="http://schemas.openxmlformats.org/officeDocument/2006/relationships/hyperlink" Target="https://www.mathworks.com/help/matlab/ref/doc.html" TargetMode="External"/><Relationship Id="rId29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s://www.mathworks.com/help/matlab/ref/save.html" TargetMode="External"/><Relationship Id="rId11" Type="http://schemas.openxmlformats.org/officeDocument/2006/relationships/hyperlink" Target="https://www.mathworks.com/help/matlab/ref/colon.html" TargetMode="External"/><Relationship Id="rId24" Type="http://schemas.openxmlformats.org/officeDocument/2006/relationships/hyperlink" Target="https://www.mathworks.com/help/matlab/matlab_prog/access-data-in-a-table.html" TargetMode="External"/><Relationship Id="rId5" Type="http://schemas.openxmlformats.org/officeDocument/2006/relationships/hyperlink" Target="https://www.mathworks.com/help/matlab/learn_matlab/calling-functions.html" TargetMode="External"/><Relationship Id="rId15" Type="http://schemas.openxmlformats.org/officeDocument/2006/relationships/hyperlink" Target="https://www.mathworks.com/help/matlab/ref/end.html" TargetMode="External"/><Relationship Id="rId23" Type="http://schemas.openxmlformats.org/officeDocument/2006/relationships/hyperlink" Target="https://www.mathworks.com/help/matlab/creating_plots/add-title-axis-labels-and-legend-to-graph.html" TargetMode="External"/><Relationship Id="rId28" Type="http://schemas.openxmlformats.org/officeDocument/2006/relationships/hyperlink" Target="https://www.mathworks.com/help/matlab/ref/for.html" TargetMode="External"/><Relationship Id="rId10" Type="http://schemas.openxmlformats.org/officeDocument/2006/relationships/hyperlink" Target="https://www.mathworks.com/help/matlab/ref/format.html" TargetMode="External"/><Relationship Id="rId19" Type="http://schemas.openxmlformats.org/officeDocument/2006/relationships/hyperlink" Target="https://www.mathworks.com/help/matlab/ref/max.html" TargetMode="External"/><Relationship Id="rId4" Type="http://schemas.openxmlformats.org/officeDocument/2006/relationships/hyperlink" Target="https://www.mathworks.com/help/matlab/matlab_env/create-and-edit-variables.html" TargetMode="External"/><Relationship Id="rId9" Type="http://schemas.openxmlformats.org/officeDocument/2006/relationships/hyperlink" Target="https://www.mathworks.com/help/matlab/ref/clc.html" TargetMode="External"/><Relationship Id="rId14" Type="http://schemas.openxmlformats.org/officeDocument/2006/relationships/hyperlink" Target="https://www.mathworks.com/help/matlab/ref/zeros.html" TargetMode="External"/><Relationship Id="rId22" Type="http://schemas.openxmlformats.org/officeDocument/2006/relationships/hyperlink" Target="https://www.mathworks.com/help/matlab/ref/hold.html" TargetMode="External"/><Relationship Id="rId27" Type="http://schemas.openxmlformats.org/officeDocument/2006/relationships/hyperlink" Target="https://www.mathworks.com/help/matlab/ref/if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3</Pages>
  <Words>788</Words>
  <Characters>449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7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1</cp:revision>
  <dcterms:created xsi:type="dcterms:W3CDTF">2021-11-17T16:40:00Z</dcterms:created>
  <dcterms:modified xsi:type="dcterms:W3CDTF">2021-11-17T17:02:00Z</dcterms:modified>
</cp:coreProperties>
</file>